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plot_confidence_EU22.R</w:t>
      </w:r>
    </w:p>
    <w:p>
      <w:pPr>
        <w:pStyle w:val="Author"/>
      </w:pPr>
      <w:r>
        <w:t xml:space="preserve">Giulio</w:t>
      </w:r>
    </w:p>
    <w:p>
      <w:pPr>
        <w:pStyle w:val="Date"/>
      </w:pPr>
      <w:r>
        <w:t xml:space="preserve">2024-11-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icamento pacchetto: 'xlsx'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openxls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eateWorkbook, loadWorkbook, read.xlsx, saveWorkbook, write.xlsx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10.plot_confidence_EU22_files/figure-docx/unnamed-chunk-1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plot_confidence_EU22.R</dc:title>
  <dc:creator>Giulio</dc:creator>
  <cp:keywords/>
  <dcterms:created xsi:type="dcterms:W3CDTF">2024-11-07T20:38:21Z</dcterms:created>
  <dcterms:modified xsi:type="dcterms:W3CDTF">2024-11-07T20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7</vt:lpwstr>
  </property>
</Properties>
</file>